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w:t>
      </w:r>
      <w:r>
        <w:t xml:space="preserve"> </w:t>
      </w:r>
      <w:r>
        <w:t xml:space="preserve">Melbourne,</w:t>
      </w:r>
      <w:r>
        <w:t xml:space="preserve"> </w:t>
      </w:r>
      <w:r>
        <w:t xml:space="preserve">Australia</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Team</w:t>
      </w:r>
      <w:r>
        <w:br/>
      </w:r>
      <w:r>
        <w:t xml:space="preserve">[Company Name]</w:t>
      </w:r>
      <w:r>
        <w:br/>
      </w:r>
      <w:r>
        <w:t xml:space="preserve">[Company Address]</w:t>
      </w:r>
      <w:r>
        <w:br/>
      </w:r>
      <w:r>
        <w:t xml:space="preserve">Melbourne, VIC 3000</w:t>
      </w:r>
      <w:r>
        <w:br/>
      </w:r>
      <w:r>
        <w:t xml:space="preserve">Australia</w:t>
      </w:r>
    </w:p>
    <w:bookmarkStart w:id="20" w:name="X3b5790152cb4518d784f775b5461ff8c0d8ed1f"/>
    <w:p>
      <w:pPr>
        <w:pStyle w:val="Heading2"/>
      </w:pPr>
      <w:r>
        <w:t xml:space="preserve">Subject: Internship Application Letter for Data Scientist Internship – Melbourne, Australia</w:t>
      </w:r>
    </w:p>
    <w:p>
      <w:pPr>
        <w:pStyle w:val="FirstParagraph"/>
      </w:pPr>
      <w:r>
        <w:t xml:space="preserve">Dear Hiring Manager,</w:t>
      </w:r>
    </w:p>
    <w:p>
      <w:pPr>
        <w:pStyle w:val="BodyText"/>
      </w:pPr>
      <w:r>
        <w:t xml:space="preserve">I am writing with profound enthusiasm to submit my application for the Data Scientist Intern position at [Company Name], as advertised on [Platform where you saw the advertisement, e.g., LinkedIn, company website]. As a highly motivated final-year Bachelor of Science (Data Science) student at the University of Melbourne and an aspiring data professional deeply committed to contributing to Australia's innovative tech ecosystem, I am confident that my technical skills, academic foundation, and genuine passion for transforming complex data into strategic insights align perfectly with the requirements of this internship. This opportunity represents a pivotal step in my journey towards becoming a proficient Data Scientist within the dynamic Melbourne landscape of Australia.</w:t>
      </w:r>
    </w:p>
    <w:p>
      <w:pPr>
        <w:pStyle w:val="BodyText"/>
      </w:pPr>
      <w:r>
        <w:t xml:space="preserve">My academic journey at the University of Melbourne has provided me with rigorous training in statistical modeling, machine learning, and data engineering – all critical pillars for success as a Data Scientist. Through advanced coursework in Predictive Analytics (completed with distinction), Natural Language Processing, and Big Data Technologies (using Spark and Hadoop), I have developed a robust toolkit including Python (Pandas, Scikit-learn, TensorFlow), SQL, R, and data visualization with Tableau. Crucially, I’ve applied these skills in real-world projects that mirror the challenges faced by forward-thinking companies in Australia Melbourne. For instance, in my capstone project titled "Optimizing Public Transport Schedules Using Melbourne Tram Network Data," I collected and cleaned over 200,000 records from VicRoads APIs, developed a regression model predicting passenger wait times with 85% accuracy using XGBoost, and presented actionable recommendations to the university's sustainability committee. This experience solidified my understanding of data lifecycle management within an Australian urban context – a skill directly transferable to your team's objectives.</w:t>
      </w:r>
    </w:p>
    <w:p>
      <w:pPr>
        <w:pStyle w:val="BodyText"/>
      </w:pPr>
      <w:r>
        <w:t xml:space="preserve">What particularly excites me about this Internship Application Letter is [Company Name]'s reputation for fostering innovation in Melbourne’s thriving tech hub. I have closely followed your recent work in [Mention a specific project, product, or initiative the company has done – e.g., "developing AI-driven solutions for sustainable agriculture" or "enhancing customer analytics platforms in the retail sector"]. Your commitment to ethical AI development aligns with my belief that responsible Data Science practices are paramount. I am eager to learn from your data science team and contribute my ability to build interpretable models while adhering strictly to Australian privacy standards like the Privacy Act 1988. The prospect of collaborating within a Melbourne-based environment – surrounded by peers at RMIT, Monash, and the Victorian AI Hub – is incredibly motivating, as I thrive in collaborative settings that value diverse perspectives.</w:t>
      </w:r>
    </w:p>
    <w:p>
      <w:pPr>
        <w:pStyle w:val="BodyText"/>
      </w:pPr>
      <w:r>
        <w:t xml:space="preserve">My practical experience extends beyond academia. As a Data Analysis Intern at [Previous Company/University Lab], I supported the Melbourne-based startup [Startup Name] in analyzing customer churn data. By implementing clustering techniques and A/B testing frameworks, I helped identify key retention drivers, leading to a 12% reduction in monthly churn for one of their key product lines. This role honed my ability to communicate complex technical findings clearly to non-technical stakeholders – a crucial skill emphasized in Australian workplaces where cross-functional teamwork is the norm. I am equally adept at using version control (Git) and cloud platforms like AWS, ensuring my work aligns with modern data engineering best practices prevalent across Australia Melbourne tech firms.</w:t>
      </w:r>
    </w:p>
    <w:p>
      <w:pPr>
        <w:pStyle w:val="BodyText"/>
      </w:pPr>
      <w:r>
        <w:t xml:space="preserve">Why am I particularly drawn to this opportunity in Australia Melbourne? It’s not just about the vibrant city life or the world-class universities; it’s about the unique confluence of global tech talent and local industry challenges here. Melbourne is rapidly becoming a recognized AI hub in Australia, with government initiatives like Victoria's Digital Strategy 2030 driving demand for skilled Data Scientists. I am deeply committed to contributing to this growth. My ability to adapt quickly, coupled with my fluency in English and cultural awareness of Australian workplace norms (including the emphasis on work-life balance and open communication), ensures I will integrate seamlessly into your team from day one. Furthermore, as an international student eligible to work in Australia under a standard visa framework, I am ready to contribute immediately without requiring additional sponsorship.</w:t>
      </w:r>
    </w:p>
    <w:p>
      <w:pPr>
        <w:pStyle w:val="BodyText"/>
      </w:pPr>
      <w:r>
        <w:t xml:space="preserve">I possess not only the technical acumen required for the Data Scientist role but also the proactive attitude and collaborative spirit essential for success in Melbourne’s fast-paced innovation environment. I am eager to apply my skills in Python, statistical analysis, and machine learning within a supportive mentorship framework at [Company Name]. My academic projects consistently emphasize practical impact – such as developing a model that reduced hospital readmission predictions by 18% using Victorian health records – demonstrating my dedication to solving real problems with data. I am confident I can rapidly become an asset to your data science team, contributing to projects that leverage Australia’s unique datasets and market conditions.</w:t>
      </w:r>
    </w:p>
    <w:p>
      <w:pPr>
        <w:pStyle w:val="BodyText"/>
      </w:pPr>
      <w:r>
        <w:t xml:space="preserve">Thank you for considering my Internship Application Letter for the Data Scientist position. I have attached my resume for your review, which provides further detail on my qualifications and projects. I am very keen to discuss how my skills in data analysis, machine learning, and Python development can support [Company Name]'s goals within Australia Melbourne's evolving tech scene. I am available at your earliest convenience for an interview and can be reached via email or phone at your preferred time.</w:t>
      </w:r>
    </w:p>
    <w:p>
      <w:pPr>
        <w:pStyle w:val="BodyText"/>
      </w:pPr>
      <w:r>
        <w:t xml:space="preserve">I look forward to the possibility of contributing to [Company Name]’s innovative work as a Data Scientist Intern and helping drive data-informed decisions within one of Australia's most exciting cities.</w:t>
      </w:r>
    </w:p>
    <w:p>
      <w:pPr>
        <w:pStyle w:val="BodyText"/>
      </w:pPr>
      <w:r>
        <w:t xml:space="preserve">Sincerely,</w:t>
      </w:r>
    </w:p>
    <w:p>
      <w:pPr>
        <w:pStyle w:val="BodyText"/>
      </w:pPr>
      <w:r>
        <w:t xml:space="preserve">[Your Full Name]</w:t>
      </w:r>
    </w:p>
    <w:p>
      <w:pPr>
        <w:pStyle w:val="BodyText"/>
      </w:pPr>
      <w:r>
        <w:t xml:space="preserve">This Internship Application Letter for the Data Scientist role is specifically tailored to the Australian Melbourne context, highlighting relevant skills, local projects, and alignment with Melbourne's tech ecosystem in Austra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ata Scientist - Melbourne, Australia</dc:title>
  <dc:creator/>
  <cp:keywords/>
  <dcterms:created xsi:type="dcterms:W3CDTF">2026-07-14T02:51:01Z</dcterms:created>
  <dcterms:modified xsi:type="dcterms:W3CDTF">2026-07-14T02:51:01Z</dcterms:modified>
</cp:coreProperties>
</file>

<file path=docProps/custom.xml><?xml version="1.0" encoding="utf-8"?>
<Properties xmlns="http://schemas.openxmlformats.org/officeDocument/2006/custom-properties" xmlns:vt="http://schemas.openxmlformats.org/officeDocument/2006/docPropsVTypes"/>
</file>